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 'alright' as a html output, but look nicer if you output a word document. Next time I will show you how to 'steal' 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 'Edit' 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 'code chunk'.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 'Insert' tab above and choose 'R'.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title="" id="1" name="Picture"/>
            <a:graphic>
              <a:graphicData uri="http://schemas.openxmlformats.org/drawingml/2006/picture">
                <pic:pic>
                  <pic:nvPicPr>
                    <pic:cNvPr descr="my_first_markdown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FirstParagraph"/>
      </w:pPr>
      <w:r>
        <w:drawing>
          <wp:inline>
            <wp:extent cx="4620126" cy="3696101"/>
            <wp:effectExtent b="0" l="0" r="0" t="0"/>
            <wp:docPr descr="" title="" id="1" name="Picture"/>
            <a:graphic>
              <a:graphicData uri="http://schemas.openxmlformats.org/drawingml/2006/picture">
                <pic:pic>
                  <pic:nvPicPr>
                    <pic:cNvPr descr="my_first_markdown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_first_markdown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ize-and-height-relationship-for-a-subset-of-star-wars-characters"/>
      <w:bookmarkEnd w:id="31"/>
      <w:r>
        <w:t xml:space="preserve">Size and height relationship for a subset of Star Wars characters</w:t>
      </w:r>
    </w:p>
    <w:p>
      <w:pPr>
        <w:pStyle w:val="FirstParagraph"/>
      </w:pPr>
      <w:r>
        <w:drawing>
          <wp:inline>
            <wp:extent cx="5334000" cy="7112000"/>
            <wp:effectExtent b="0" l="0" r="0" t="0"/>
            <wp:docPr descr="" title="" id="1" name="Picture"/>
            <a:graphic>
              <a:graphicData uri="http://schemas.openxmlformats.org/drawingml/2006/picture">
                <pic:pic>
                  <pic:nvPicPr>
                    <pic:cNvPr descr="my_first_markdown_files/figure-docx/starwars-1.pn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You can also 'source' scripts directly. This is very useful. If you have a tested/working script you can just run the scripts (using filepath) in the code chuck. Just make sure that the script only outputs one thing (the plot). This also teaches simple coding workflow with efficient scripts. To do this you need to add another line of code to the default knitr code chunk. Since I want to see your code for assignments, we wont use this. However, it is super efficient and cl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c3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fdf8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1T23:37:23Z</dcterms:created>
  <dcterms:modified xsi:type="dcterms:W3CDTF">2018-02-01T23:37:23Z</dcterms:modified>
</cp:coreProperties>
</file>